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C9457" w14:textId="77777777" w:rsidR="00F5681F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>TEMASEK POLYTECHNIC</w:t>
      </w:r>
    </w:p>
    <w:p w14:paraId="7233BDC5" w14:textId="77777777" w:rsidR="00F5681F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 xml:space="preserve">SCHOOL OF INFORMATICS &amp; IT    </w:t>
      </w:r>
    </w:p>
    <w:p w14:paraId="46042B8C" w14:textId="77777777" w:rsidR="00F5681F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>DIPLOMA IN GAME DESIGN AND DEVELOPMENT</w:t>
      </w:r>
    </w:p>
    <w:p w14:paraId="1DCBED41" w14:textId="77777777" w:rsidR="007E2F97" w:rsidRPr="00E85EBB" w:rsidRDefault="00F5681F" w:rsidP="00B951B3">
      <w:pPr>
        <w:spacing w:before="0" w:line="24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85EBB">
        <w:rPr>
          <w:rFonts w:asciiTheme="majorHAnsi" w:hAnsiTheme="majorHAnsi" w:cstheme="majorHAnsi"/>
          <w:b/>
          <w:bCs/>
          <w:sz w:val="24"/>
          <w:szCs w:val="24"/>
        </w:rPr>
        <w:t>ASSIGNMENT BRIEF FOR PROGRAMMING WITH GAME ENGINES (CGE2C19)</w:t>
      </w:r>
    </w:p>
    <w:p w14:paraId="335994BB" w14:textId="77777777" w:rsidR="007E2F97" w:rsidRPr="00E85EBB" w:rsidRDefault="007E2F97">
      <w:pPr>
        <w:pBdr>
          <w:bottom w:val="single" w:sz="6" w:space="1" w:color="000000"/>
        </w:pBdr>
        <w:spacing w:before="0" w:line="360" w:lineRule="auto"/>
        <w:ind w:right="15"/>
        <w:rPr>
          <w:rFonts w:asciiTheme="majorHAnsi" w:eastAsia="Arial" w:hAnsiTheme="majorHAnsi" w:cstheme="majorHAnsi"/>
          <w:b/>
          <w:sz w:val="24"/>
          <w:szCs w:val="24"/>
        </w:rPr>
      </w:pPr>
    </w:p>
    <w:p w14:paraId="0EAB93AB" w14:textId="77777777" w:rsidR="007E2F97" w:rsidRPr="00E85EBB" w:rsidRDefault="007E2F97">
      <w:pPr>
        <w:spacing w:before="0" w:line="360" w:lineRule="auto"/>
        <w:ind w:left="567" w:right="105"/>
        <w:rPr>
          <w:rFonts w:asciiTheme="majorHAnsi" w:eastAsia="Arial" w:hAnsiTheme="majorHAnsi" w:cstheme="majorHAnsi"/>
          <w:sz w:val="24"/>
          <w:szCs w:val="24"/>
        </w:rPr>
      </w:pPr>
    </w:p>
    <w:p w14:paraId="674CB068" w14:textId="77777777" w:rsidR="007E2F97" w:rsidRPr="00B951B3" w:rsidRDefault="00F5681F">
      <w:pPr>
        <w:pStyle w:val="Heading1"/>
        <w:rPr>
          <w:rFonts w:ascii="Calibri" w:hAnsi="Calibri" w:cs="Calibri"/>
          <w:color w:val="000000"/>
        </w:rPr>
      </w:pPr>
      <w:r w:rsidRPr="00B951B3">
        <w:rPr>
          <w:rFonts w:ascii="Calibri" w:hAnsi="Calibri" w:cs="Calibri"/>
        </w:rPr>
        <w:t xml:space="preserve">Practical Assignment – </w:t>
      </w:r>
      <w:r w:rsidR="00E85EBB" w:rsidRPr="00B951B3">
        <w:rPr>
          <w:rFonts w:ascii="Calibri" w:hAnsi="Calibri" w:cs="Calibri"/>
        </w:rPr>
        <w:t>Presentation (Rubrics) (2</w:t>
      </w:r>
      <w:r w:rsidR="00076B2E" w:rsidRPr="00B951B3">
        <w:rPr>
          <w:rFonts w:ascii="Calibri" w:hAnsi="Calibri" w:cs="Calibri"/>
        </w:rPr>
        <w:t xml:space="preserve">0%) </w:t>
      </w:r>
    </w:p>
    <w:p w14:paraId="041862D9" w14:textId="77777777" w:rsidR="007E2F97" w:rsidRPr="00DE6B35" w:rsidRDefault="00076B2E" w:rsidP="00635C92">
      <w:pPr>
        <w:rPr>
          <w:rFonts w:cs="Calibri"/>
          <w:sz w:val="24"/>
          <w:szCs w:val="24"/>
        </w:rPr>
      </w:pPr>
      <w:r w:rsidRPr="00DE6B35">
        <w:rPr>
          <w:rFonts w:cs="Calibri"/>
          <w:sz w:val="24"/>
          <w:szCs w:val="24"/>
        </w:rPr>
        <w:t xml:space="preserve">This document gives the marking rubrics for </w:t>
      </w:r>
      <w:r w:rsidR="00F5681F" w:rsidRPr="00DE6B35">
        <w:rPr>
          <w:rFonts w:cs="Calibri"/>
          <w:sz w:val="24"/>
          <w:szCs w:val="24"/>
        </w:rPr>
        <w:t>PGGE</w:t>
      </w:r>
      <w:r w:rsidRPr="00DE6B35">
        <w:rPr>
          <w:rFonts w:cs="Calibri"/>
          <w:sz w:val="24"/>
          <w:szCs w:val="24"/>
        </w:rPr>
        <w:t xml:space="preserve"> Assignment </w:t>
      </w:r>
      <w:r w:rsidR="00E85EBB" w:rsidRPr="00DE6B35">
        <w:rPr>
          <w:rFonts w:cs="Calibri"/>
          <w:sz w:val="24"/>
          <w:szCs w:val="24"/>
        </w:rPr>
        <w:t>2</w:t>
      </w:r>
      <w:r w:rsidRPr="00DE6B35">
        <w:rPr>
          <w:rFonts w:cs="Calibri"/>
          <w:sz w:val="24"/>
          <w:szCs w:val="24"/>
        </w:rPr>
        <w:t xml:space="preserve">: </w:t>
      </w:r>
      <w:r w:rsidR="00F5681F" w:rsidRPr="00DE6B35">
        <w:rPr>
          <w:rFonts w:cs="Calibri"/>
          <w:sz w:val="24"/>
          <w:szCs w:val="24"/>
        </w:rPr>
        <w:t>Practical Assignment</w:t>
      </w:r>
      <w:r w:rsidRPr="00DE6B35">
        <w:rPr>
          <w:rFonts w:cs="Calibri"/>
          <w:sz w:val="24"/>
          <w:szCs w:val="24"/>
        </w:rPr>
        <w:t xml:space="preserve"> </w:t>
      </w:r>
      <w:r w:rsidR="00F5681F" w:rsidRPr="00DE6B35">
        <w:rPr>
          <w:rFonts w:cs="Calibri"/>
          <w:sz w:val="24"/>
          <w:szCs w:val="24"/>
        </w:rPr>
        <w:t>–</w:t>
      </w:r>
      <w:r w:rsidRPr="00DE6B35">
        <w:rPr>
          <w:rFonts w:cs="Calibri"/>
          <w:sz w:val="24"/>
          <w:szCs w:val="24"/>
        </w:rPr>
        <w:t xml:space="preserve"> </w:t>
      </w:r>
      <w:r w:rsidR="00E85EBB" w:rsidRPr="00DE6B35">
        <w:rPr>
          <w:rFonts w:cs="Calibri"/>
          <w:sz w:val="24"/>
          <w:szCs w:val="24"/>
        </w:rPr>
        <w:t>Presentation</w:t>
      </w:r>
      <w:r w:rsidRPr="00DE6B35">
        <w:rPr>
          <w:rFonts w:cs="Calibri"/>
          <w:sz w:val="24"/>
          <w:szCs w:val="24"/>
        </w:rPr>
        <w:t xml:space="preserve"> </w:t>
      </w:r>
    </w:p>
    <w:p w14:paraId="3694C2E0" w14:textId="77777777" w:rsidR="00DE6B35" w:rsidRDefault="00DE6B35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br w:type="page"/>
      </w:r>
    </w:p>
    <w:p w14:paraId="0404CD04" w14:textId="77777777" w:rsidR="00B951B3" w:rsidRDefault="00B951B3" w:rsidP="00635C92">
      <w:pPr>
        <w:rPr>
          <w:rFonts w:asciiTheme="majorHAnsi" w:hAnsiTheme="majorHAnsi" w:cstheme="majorHAnsi"/>
          <w:sz w:val="24"/>
          <w:szCs w:val="24"/>
        </w:rPr>
      </w:pPr>
    </w:p>
    <w:tbl>
      <w:tblPr>
        <w:tblStyle w:val="a1"/>
        <w:tblW w:w="12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2250"/>
        <w:gridCol w:w="1941"/>
        <w:gridCol w:w="1941"/>
        <w:gridCol w:w="1941"/>
        <w:gridCol w:w="1941"/>
        <w:gridCol w:w="1941"/>
        <w:gridCol w:w="1005"/>
      </w:tblGrid>
      <w:tr w:rsidR="00B951B3" w:rsidRPr="00635C92" w14:paraId="48C0855B" w14:textId="77777777" w:rsidTr="00DE6B35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9CA6D" w14:textId="77777777" w:rsidR="00B951B3" w:rsidRPr="00635C92" w:rsidRDefault="00B951B3" w:rsidP="00516069">
            <w:pPr>
              <w:widowControl w:val="0"/>
              <w:spacing w:before="0" w:line="240" w:lineRule="auto"/>
              <w:rPr>
                <w:rFonts w:asciiTheme="majorHAnsi" w:eastAsia="Arial" w:hAnsiTheme="majorHAnsi" w:cstheme="majorHAnsi"/>
              </w:rPr>
            </w:pPr>
          </w:p>
        </w:tc>
        <w:tc>
          <w:tcPr>
            <w:tcW w:w="194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178560" w14:textId="044E4DEC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F: &lt;</w:t>
            </w:r>
            <w:r w:rsidR="00085F28">
              <w:rPr>
                <w:rFonts w:asciiTheme="majorHAnsi" w:eastAsia="Arial" w:hAnsiTheme="majorHAnsi" w:cstheme="majorHAnsi"/>
                <w:b/>
              </w:rPr>
              <w:t>10</w:t>
            </w:r>
          </w:p>
          <w:p w14:paraId="14647C2F" w14:textId="7777777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Poor</w:t>
            </w:r>
          </w:p>
        </w:tc>
        <w:tc>
          <w:tcPr>
            <w:tcW w:w="194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DFCD569" w14:textId="470ECB0B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 xml:space="preserve">D: &gt;= </w:t>
            </w:r>
            <w:r w:rsidR="00085F28">
              <w:rPr>
                <w:rFonts w:asciiTheme="majorHAnsi" w:eastAsia="Arial" w:hAnsiTheme="majorHAnsi" w:cstheme="majorHAnsi"/>
                <w:b/>
              </w:rPr>
              <w:t>10</w:t>
            </w:r>
            <w:r w:rsidRPr="00DE6B35">
              <w:rPr>
                <w:rFonts w:asciiTheme="majorHAnsi" w:eastAsia="Arial" w:hAnsiTheme="majorHAnsi" w:cstheme="majorHAnsi"/>
                <w:b/>
              </w:rPr>
              <w:t xml:space="preserve"> &lt; </w:t>
            </w:r>
            <w:r w:rsidR="00085F28">
              <w:rPr>
                <w:rFonts w:asciiTheme="majorHAnsi" w:eastAsia="Arial" w:hAnsiTheme="majorHAnsi" w:cstheme="majorHAnsi"/>
                <w:b/>
              </w:rPr>
              <w:t>12</w:t>
            </w:r>
          </w:p>
          <w:p w14:paraId="17942225" w14:textId="7777777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Adequate</w:t>
            </w:r>
          </w:p>
        </w:tc>
        <w:tc>
          <w:tcPr>
            <w:tcW w:w="194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EEA8CE" w14:textId="0CCBEC2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 xml:space="preserve">C: &gt;= </w:t>
            </w:r>
            <w:r w:rsidR="00085F28">
              <w:rPr>
                <w:rFonts w:asciiTheme="majorHAnsi" w:eastAsia="Arial" w:hAnsiTheme="majorHAnsi" w:cstheme="majorHAnsi"/>
                <w:b/>
              </w:rPr>
              <w:t>12</w:t>
            </w:r>
            <w:r w:rsidRPr="00DE6B35">
              <w:rPr>
                <w:rFonts w:asciiTheme="majorHAnsi" w:eastAsia="Arial" w:hAnsiTheme="majorHAnsi" w:cstheme="majorHAnsi"/>
                <w:b/>
              </w:rPr>
              <w:t xml:space="preserve"> &lt; </w:t>
            </w:r>
            <w:r w:rsidR="00085F28">
              <w:rPr>
                <w:rFonts w:asciiTheme="majorHAnsi" w:eastAsia="Arial" w:hAnsiTheme="majorHAnsi" w:cstheme="majorHAnsi"/>
                <w:b/>
              </w:rPr>
              <w:t>14</w:t>
            </w:r>
          </w:p>
          <w:p w14:paraId="66CEA5A0" w14:textId="7777777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Good</w:t>
            </w:r>
          </w:p>
        </w:tc>
        <w:tc>
          <w:tcPr>
            <w:tcW w:w="194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0B4CD35" w14:textId="7DEFC529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 xml:space="preserve">B: &gt;= </w:t>
            </w:r>
            <w:r w:rsidR="00085F28">
              <w:rPr>
                <w:rFonts w:asciiTheme="majorHAnsi" w:eastAsia="Arial" w:hAnsiTheme="majorHAnsi" w:cstheme="majorHAnsi"/>
                <w:b/>
              </w:rPr>
              <w:t>14</w:t>
            </w:r>
            <w:r w:rsidRPr="00DE6B35">
              <w:rPr>
                <w:rFonts w:asciiTheme="majorHAnsi" w:eastAsia="Arial" w:hAnsiTheme="majorHAnsi" w:cstheme="majorHAnsi"/>
                <w:b/>
              </w:rPr>
              <w:t xml:space="preserve"> &lt; </w:t>
            </w:r>
            <w:r w:rsidR="00085F28">
              <w:rPr>
                <w:rFonts w:asciiTheme="majorHAnsi" w:eastAsia="Arial" w:hAnsiTheme="majorHAnsi" w:cstheme="majorHAnsi"/>
                <w:b/>
              </w:rPr>
              <w:t>16</w:t>
            </w:r>
          </w:p>
          <w:p w14:paraId="53313B2D" w14:textId="7777777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Very Good</w:t>
            </w:r>
          </w:p>
        </w:tc>
        <w:tc>
          <w:tcPr>
            <w:tcW w:w="1941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B80DC8" w14:textId="267DD349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 xml:space="preserve">A: &gt;= </w:t>
            </w:r>
            <w:r w:rsidR="00085F28">
              <w:rPr>
                <w:rFonts w:asciiTheme="majorHAnsi" w:eastAsia="Arial" w:hAnsiTheme="majorHAnsi" w:cstheme="majorHAnsi"/>
                <w:b/>
              </w:rPr>
              <w:t>16</w:t>
            </w:r>
          </w:p>
          <w:p w14:paraId="09F582BB" w14:textId="7777777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Excellent</w:t>
            </w:r>
          </w:p>
        </w:tc>
        <w:tc>
          <w:tcPr>
            <w:tcW w:w="1005" w:type="dxa"/>
            <w:shd w:val="clear" w:color="auto" w:fill="D9D9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A507F1" w14:textId="77777777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Marks</w:t>
            </w:r>
          </w:p>
          <w:p w14:paraId="182E7162" w14:textId="2D94A4BC" w:rsidR="00B951B3" w:rsidRPr="00DE6B35" w:rsidRDefault="00B951B3" w:rsidP="00516069">
            <w:pPr>
              <w:widowControl w:val="0"/>
              <w:spacing w:before="0" w:line="276" w:lineRule="auto"/>
              <w:jc w:val="center"/>
              <w:rPr>
                <w:rFonts w:asciiTheme="majorHAnsi" w:eastAsia="Arial" w:hAnsiTheme="majorHAnsi" w:cstheme="majorHAnsi"/>
                <w:b/>
              </w:rPr>
            </w:pPr>
            <w:r w:rsidRPr="00DE6B35">
              <w:rPr>
                <w:rFonts w:asciiTheme="majorHAnsi" w:eastAsia="Arial" w:hAnsiTheme="majorHAnsi" w:cstheme="majorHAnsi"/>
                <w:b/>
              </w:rPr>
              <w:t>(/</w:t>
            </w:r>
            <w:r w:rsidR="009B20A3">
              <w:rPr>
                <w:rFonts w:asciiTheme="majorHAnsi" w:eastAsia="Arial" w:hAnsiTheme="majorHAnsi" w:cstheme="majorHAnsi"/>
                <w:b/>
              </w:rPr>
              <w:t>2</w:t>
            </w:r>
            <w:r w:rsidRPr="00DE6B35">
              <w:rPr>
                <w:rFonts w:asciiTheme="majorHAnsi" w:eastAsia="Arial" w:hAnsiTheme="majorHAnsi" w:cstheme="majorHAnsi"/>
                <w:b/>
              </w:rPr>
              <w:t>0)</w:t>
            </w:r>
          </w:p>
        </w:tc>
      </w:tr>
      <w:tr w:rsidR="00B951B3" w:rsidRPr="00635C92" w14:paraId="544941B0" w14:textId="77777777" w:rsidTr="00DE6B35"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8DC36" w14:textId="77777777" w:rsidR="00B951B3" w:rsidRPr="00635C92" w:rsidRDefault="00B951B3" w:rsidP="00516069">
            <w:pPr>
              <w:spacing w:before="0" w:line="240" w:lineRule="auto"/>
              <w:rPr>
                <w:rFonts w:asciiTheme="majorHAnsi" w:eastAsia="Arial" w:hAnsiTheme="majorHAnsi" w:cstheme="majorHAnsi"/>
                <w:b/>
              </w:rPr>
            </w:pPr>
            <w:r>
              <w:rPr>
                <w:rFonts w:asciiTheme="majorHAnsi" w:eastAsia="Arial" w:hAnsiTheme="majorHAnsi" w:cstheme="majorHAnsi"/>
                <w:b/>
              </w:rPr>
              <w:t>Video Presentation</w:t>
            </w:r>
          </w:p>
        </w:tc>
        <w:tc>
          <w:tcPr>
            <w:tcW w:w="19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4C986" w14:textId="77777777" w:rsidR="00B951B3" w:rsidRPr="00B951B3" w:rsidRDefault="00B951B3" w:rsidP="00B951B3">
            <w:r w:rsidRPr="00B951B3">
              <w:t>Unable to articulate the topic overview;</w:t>
            </w:r>
          </w:p>
          <w:p w14:paraId="12A40594" w14:textId="33AEDC3F" w:rsidR="00B951B3" w:rsidRPr="00B951B3" w:rsidRDefault="00B951B3" w:rsidP="00B951B3">
            <w:r w:rsidRPr="00B951B3">
              <w:t xml:space="preserve">Does not identify any </w:t>
            </w:r>
            <w:r w:rsidR="005E4DF4">
              <w:t>performance</w:t>
            </w:r>
            <w:r w:rsidR="00A405EA">
              <w:t>-</w:t>
            </w:r>
            <w:r w:rsidR="005E4DF4">
              <w:t xml:space="preserve">related </w:t>
            </w:r>
            <w:r w:rsidRPr="00B951B3">
              <w:t>problems;</w:t>
            </w:r>
          </w:p>
          <w:p w14:paraId="3976C7D2" w14:textId="77777777" w:rsidR="00B951B3" w:rsidRPr="00B951B3" w:rsidRDefault="00B951B3" w:rsidP="00B951B3">
            <w:r w:rsidRPr="00B951B3">
              <w:t>Does not identify an appropriate analytical tool or technique;</w:t>
            </w:r>
          </w:p>
          <w:p w14:paraId="1CDCA0F4" w14:textId="77777777" w:rsidR="00B951B3" w:rsidRPr="00B951B3" w:rsidRDefault="00B951B3" w:rsidP="00B951B3">
            <w:r w:rsidRPr="00B951B3">
              <w:t>Does not identify best practices or suggested approach(es);</w:t>
            </w:r>
          </w:p>
          <w:p w14:paraId="57176610" w14:textId="61BE9D0C" w:rsidR="00B951B3" w:rsidRPr="00B951B3" w:rsidRDefault="00A405EA" w:rsidP="00A405EA">
            <w:r>
              <w:t>The student d</w:t>
            </w:r>
            <w:r w:rsidR="00B951B3" w:rsidRPr="00B951B3">
              <w:t xml:space="preserve">oes not </w:t>
            </w:r>
            <w:r>
              <w:t xml:space="preserve">present an </w:t>
            </w:r>
            <w:r w:rsidR="00B951B3" w:rsidRPr="00B951B3">
              <w:t>ex</w:t>
            </w:r>
            <w:r w:rsidR="00B951B3">
              <w:t xml:space="preserve">ample with a </w:t>
            </w:r>
            <w:r>
              <w:t>propos</w:t>
            </w:r>
            <w:r w:rsidR="00B951B3">
              <w:t>ed solution.</w:t>
            </w:r>
          </w:p>
        </w:tc>
        <w:tc>
          <w:tcPr>
            <w:tcW w:w="19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36135" w14:textId="77777777" w:rsidR="00B951B3" w:rsidRPr="00B951B3" w:rsidRDefault="00B951B3" w:rsidP="00B951B3">
            <w:r w:rsidRPr="00B951B3">
              <w:t>Able to explain the topic overview, but not clearly, with some errors or serious omission;</w:t>
            </w:r>
          </w:p>
          <w:p w14:paraId="77A50F95" w14:textId="39F671CF" w:rsidR="00B951B3" w:rsidRPr="00B951B3" w:rsidRDefault="00B951B3" w:rsidP="00B951B3">
            <w:r w:rsidRPr="00B951B3">
              <w:t xml:space="preserve">Identifies a representative set of potential </w:t>
            </w:r>
            <w:r w:rsidR="005E4DF4">
              <w:t>performance</w:t>
            </w:r>
            <w:r w:rsidR="00A405EA">
              <w:t>-</w:t>
            </w:r>
            <w:r w:rsidR="005E4DF4">
              <w:t xml:space="preserve">related </w:t>
            </w:r>
            <w:r w:rsidRPr="00B951B3">
              <w:t xml:space="preserve">problems, but with a poor explanation of each </w:t>
            </w:r>
            <w:r w:rsidR="00A405EA">
              <w:t>of these problems;</w:t>
            </w:r>
          </w:p>
          <w:p w14:paraId="1253C576" w14:textId="77777777" w:rsidR="00B951B3" w:rsidRPr="00B951B3" w:rsidRDefault="00B951B3" w:rsidP="00B951B3">
            <w:r w:rsidRPr="00B951B3">
              <w:t>Identifies appropriate analytical tools or techniques, but with a poor explanation of their use;</w:t>
            </w:r>
          </w:p>
          <w:p w14:paraId="32CAFCEF" w14:textId="77777777" w:rsidR="00B951B3" w:rsidRPr="00B951B3" w:rsidRDefault="00B951B3" w:rsidP="00B951B3">
            <w:r w:rsidRPr="00B951B3">
              <w:t xml:space="preserve">Identifies best practices or suggested approach(es), but </w:t>
            </w:r>
            <w:r w:rsidRPr="00B951B3">
              <w:lastRenderedPageBreak/>
              <w:t>with a poor explanation of their use;</w:t>
            </w:r>
          </w:p>
          <w:p w14:paraId="30563817" w14:textId="250FA27A" w:rsidR="00B951B3" w:rsidRPr="00B951B3" w:rsidRDefault="00A405EA" w:rsidP="00A405EA">
            <w:r>
              <w:t>Present</w:t>
            </w:r>
            <w:r w:rsidR="00B951B3" w:rsidRPr="00B951B3">
              <w:t>s at least one example with a suggested solution but with great</w:t>
            </w:r>
            <w:r w:rsidR="00B951B3">
              <w:t xml:space="preserve"> confusion or lack of relevance.</w:t>
            </w:r>
          </w:p>
        </w:tc>
        <w:tc>
          <w:tcPr>
            <w:tcW w:w="19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286F8" w14:textId="77777777" w:rsidR="00B951B3" w:rsidRPr="00B951B3" w:rsidRDefault="00B951B3" w:rsidP="00B951B3">
            <w:r w:rsidRPr="00B951B3">
              <w:lastRenderedPageBreak/>
              <w:t>Gives an adequate topic overview;</w:t>
            </w:r>
          </w:p>
          <w:p w14:paraId="39F0D646" w14:textId="56FF28DA" w:rsidR="00B951B3" w:rsidRPr="00B951B3" w:rsidRDefault="00A405EA" w:rsidP="00B951B3">
            <w:r>
              <w:t>I</w:t>
            </w:r>
            <w:r w:rsidR="00B951B3" w:rsidRPr="00B951B3">
              <w:t xml:space="preserve">dentifies a representative set of potential </w:t>
            </w:r>
            <w:r w:rsidR="005E4DF4">
              <w:t>performance</w:t>
            </w:r>
            <w:r>
              <w:t>-</w:t>
            </w:r>
            <w:r w:rsidR="005E4DF4">
              <w:t xml:space="preserve">related </w:t>
            </w:r>
            <w:r w:rsidR="00B951B3" w:rsidRPr="00B951B3">
              <w:t xml:space="preserve">problems, with an adequate explanation of each </w:t>
            </w:r>
            <w:r>
              <w:t xml:space="preserve">of these </w:t>
            </w:r>
            <w:r w:rsidR="00B951B3" w:rsidRPr="00B951B3">
              <w:t>problem</w:t>
            </w:r>
            <w:r>
              <w:t>s</w:t>
            </w:r>
            <w:r w:rsidR="00B951B3" w:rsidRPr="00B951B3">
              <w:t>;</w:t>
            </w:r>
          </w:p>
          <w:p w14:paraId="675910C5" w14:textId="28A79864" w:rsidR="00B951B3" w:rsidRPr="00B951B3" w:rsidRDefault="00A405EA" w:rsidP="00B951B3">
            <w:r>
              <w:t>I</w:t>
            </w:r>
            <w:r w:rsidR="00B951B3" w:rsidRPr="00B951B3">
              <w:t>dentifies appropriate analytical tools or techniques, with an adequate explanation of their use;</w:t>
            </w:r>
          </w:p>
          <w:p w14:paraId="5EE5517F" w14:textId="74B59952" w:rsidR="00B951B3" w:rsidRPr="00B951B3" w:rsidRDefault="00A405EA" w:rsidP="00B951B3">
            <w:r>
              <w:t>I</w:t>
            </w:r>
            <w:r w:rsidR="00B951B3" w:rsidRPr="00B951B3">
              <w:t xml:space="preserve">dentifies best practices or suggested approach(es), with an adequate </w:t>
            </w:r>
            <w:r w:rsidR="00B951B3" w:rsidRPr="00B951B3">
              <w:lastRenderedPageBreak/>
              <w:t>explanation of their use;</w:t>
            </w:r>
          </w:p>
          <w:p w14:paraId="1E745F9D" w14:textId="3BE113EC" w:rsidR="00B951B3" w:rsidRPr="00B951B3" w:rsidRDefault="00A405EA" w:rsidP="00A405EA">
            <w:r>
              <w:t>Present</w:t>
            </w:r>
            <w:r w:rsidR="00B951B3" w:rsidRPr="00B951B3">
              <w:t>s at least one example with a suggested solution but with some confusion or lack of relevance</w:t>
            </w:r>
            <w:r w:rsidR="00B951B3">
              <w:t>.</w:t>
            </w:r>
          </w:p>
        </w:tc>
        <w:tc>
          <w:tcPr>
            <w:tcW w:w="19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9A3E0" w14:textId="77777777" w:rsidR="00247BF6" w:rsidRPr="00B951B3" w:rsidRDefault="00247BF6" w:rsidP="00247BF6">
            <w:r w:rsidRPr="00B951B3">
              <w:lastRenderedPageBreak/>
              <w:t>Gives an excellent topic overview;</w:t>
            </w:r>
          </w:p>
          <w:p w14:paraId="0D0AF4E5" w14:textId="1FE2C3CD" w:rsidR="00B951B3" w:rsidRPr="00B951B3" w:rsidRDefault="00A405EA" w:rsidP="00B951B3">
            <w:r>
              <w:t>I</w:t>
            </w:r>
            <w:r w:rsidR="00B951B3" w:rsidRPr="00B951B3">
              <w:t xml:space="preserve">dentifies a representative set of potential </w:t>
            </w:r>
            <w:r w:rsidR="005E4DF4">
              <w:t>performance</w:t>
            </w:r>
            <w:r>
              <w:t>-</w:t>
            </w:r>
            <w:r w:rsidR="005E4DF4">
              <w:t xml:space="preserve">related </w:t>
            </w:r>
            <w:r w:rsidR="00B951B3" w:rsidRPr="00B951B3">
              <w:t xml:space="preserve">problems, with a good explanation of each </w:t>
            </w:r>
            <w:r>
              <w:t xml:space="preserve">of these </w:t>
            </w:r>
            <w:r w:rsidR="00B951B3" w:rsidRPr="00B951B3">
              <w:t>problem</w:t>
            </w:r>
            <w:r>
              <w:t>s</w:t>
            </w:r>
            <w:r w:rsidR="00B951B3" w:rsidRPr="00B951B3">
              <w:t>;</w:t>
            </w:r>
          </w:p>
          <w:p w14:paraId="7861A392" w14:textId="0408A7B4" w:rsidR="00B951B3" w:rsidRPr="00B951B3" w:rsidRDefault="00A405EA" w:rsidP="00B951B3">
            <w:r>
              <w:t>I</w:t>
            </w:r>
            <w:r w:rsidR="00B951B3" w:rsidRPr="00B951B3">
              <w:t>dentifies appropriate analytical tools or techniques, with a good explanation of their use;</w:t>
            </w:r>
          </w:p>
          <w:p w14:paraId="54CD0296" w14:textId="4190F27A" w:rsidR="00B951B3" w:rsidRPr="00B951B3" w:rsidRDefault="00A405EA" w:rsidP="00B951B3">
            <w:r>
              <w:t>I</w:t>
            </w:r>
            <w:r w:rsidR="00B951B3" w:rsidRPr="00B951B3">
              <w:t>dentifies best practices or suggested approach(es), with a good explanation of their use;</w:t>
            </w:r>
          </w:p>
          <w:p w14:paraId="57E919B8" w14:textId="703827F2" w:rsidR="00B951B3" w:rsidRPr="00B951B3" w:rsidRDefault="00A405EA" w:rsidP="00B951B3">
            <w:r>
              <w:lastRenderedPageBreak/>
              <w:t>Presents</w:t>
            </w:r>
            <w:r w:rsidR="00B951B3" w:rsidRPr="00B951B3">
              <w:t xml:space="preserve"> at least one example with a suggested so</w:t>
            </w:r>
            <w:r w:rsidR="00B951B3">
              <w:t>lution, but with some confusion.</w:t>
            </w:r>
          </w:p>
        </w:tc>
        <w:tc>
          <w:tcPr>
            <w:tcW w:w="19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C90E5" w14:textId="77777777" w:rsidR="00B951B3" w:rsidRPr="00B951B3" w:rsidRDefault="00B951B3" w:rsidP="00B951B3">
            <w:r w:rsidRPr="00B951B3">
              <w:lastRenderedPageBreak/>
              <w:t>Gives an excellent topic overview;</w:t>
            </w:r>
          </w:p>
          <w:p w14:paraId="3F9F6DFE" w14:textId="461B5489" w:rsidR="00B951B3" w:rsidRPr="00B951B3" w:rsidRDefault="00A405EA" w:rsidP="00B951B3">
            <w:r>
              <w:t>I</w:t>
            </w:r>
            <w:r w:rsidR="00B951B3" w:rsidRPr="00B951B3">
              <w:t>dentifies a representative set of potential</w:t>
            </w:r>
            <w:r w:rsidR="005E4DF4">
              <w:t xml:space="preserve"> performance</w:t>
            </w:r>
            <w:r>
              <w:t>-</w:t>
            </w:r>
            <w:r w:rsidR="005E4DF4">
              <w:t>related</w:t>
            </w:r>
            <w:r w:rsidR="00B951B3" w:rsidRPr="00B951B3">
              <w:t xml:space="preserve"> problems, with an excellent explanation of each </w:t>
            </w:r>
            <w:r>
              <w:t xml:space="preserve">of these </w:t>
            </w:r>
            <w:r w:rsidR="00B951B3" w:rsidRPr="00B951B3">
              <w:t>problem</w:t>
            </w:r>
            <w:r>
              <w:t>s</w:t>
            </w:r>
            <w:r w:rsidR="00B951B3" w:rsidRPr="00B951B3">
              <w:t>;</w:t>
            </w:r>
          </w:p>
          <w:p w14:paraId="624B8A14" w14:textId="5711D14D" w:rsidR="00B951B3" w:rsidRPr="00B951B3" w:rsidRDefault="00A405EA" w:rsidP="00B951B3">
            <w:r>
              <w:t>I</w:t>
            </w:r>
            <w:r w:rsidR="00B951B3" w:rsidRPr="00B951B3">
              <w:t>dentifies appropriate analytical tools or techniques, with an excellent explanation of their use;</w:t>
            </w:r>
          </w:p>
          <w:p w14:paraId="06FD152F" w14:textId="45BEFCA0" w:rsidR="00B951B3" w:rsidRPr="00B951B3" w:rsidRDefault="00A405EA" w:rsidP="00B951B3">
            <w:r>
              <w:t>I</w:t>
            </w:r>
            <w:r w:rsidR="00B951B3" w:rsidRPr="00B951B3">
              <w:t>dentifies best practices or suggested approach(es), with an excellent explanation of their use;</w:t>
            </w:r>
          </w:p>
          <w:p w14:paraId="36225F7A" w14:textId="30A8E3BA" w:rsidR="00B951B3" w:rsidRPr="00B951B3" w:rsidRDefault="00A405EA" w:rsidP="00B951B3">
            <w:r>
              <w:lastRenderedPageBreak/>
              <w:t>Presents</w:t>
            </w:r>
            <w:r w:rsidR="00B951B3" w:rsidRPr="00B951B3">
              <w:t xml:space="preserve"> at least one relevant ex</w:t>
            </w:r>
            <w:r w:rsidR="00B951B3">
              <w:t>ample with a suggested solution</w:t>
            </w:r>
            <w:r>
              <w:t>.</w:t>
            </w:r>
          </w:p>
        </w:tc>
        <w:tc>
          <w:tcPr>
            <w:tcW w:w="10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59606" w14:textId="77777777" w:rsidR="00B951B3" w:rsidRPr="00635C92" w:rsidRDefault="00B951B3" w:rsidP="00516069">
            <w:pPr>
              <w:spacing w:before="0" w:line="240" w:lineRule="auto"/>
              <w:rPr>
                <w:rFonts w:asciiTheme="majorHAnsi" w:eastAsia="Arial" w:hAnsiTheme="majorHAnsi" w:cstheme="majorHAnsi"/>
              </w:rPr>
            </w:pPr>
          </w:p>
        </w:tc>
      </w:tr>
      <w:tr w:rsidR="00B951B3" w:rsidRPr="00635C92" w14:paraId="7AEF585B" w14:textId="77777777" w:rsidTr="00DE6B35">
        <w:trPr>
          <w:trHeight w:val="420"/>
        </w:trPr>
        <w:tc>
          <w:tcPr>
            <w:tcW w:w="119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A8C31" w14:textId="77777777" w:rsidR="00B951B3" w:rsidRPr="00635C92" w:rsidRDefault="00B951B3" w:rsidP="00516069">
            <w:pPr>
              <w:spacing w:before="0" w:line="240" w:lineRule="auto"/>
              <w:rPr>
                <w:rFonts w:asciiTheme="majorHAnsi" w:eastAsia="Arial" w:hAnsiTheme="majorHAnsi" w:cstheme="majorHAnsi"/>
                <w:b/>
              </w:rPr>
            </w:pPr>
            <w:r w:rsidRPr="00635C92">
              <w:rPr>
                <w:rFonts w:asciiTheme="majorHAnsi" w:eastAsia="Arial" w:hAnsiTheme="majorHAnsi" w:cstheme="majorHAnsi"/>
                <w:b/>
              </w:rPr>
              <w:t xml:space="preserve">Total 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12398" w14:textId="77777777" w:rsidR="00B951B3" w:rsidRPr="00635C92" w:rsidRDefault="00B951B3" w:rsidP="00516069">
            <w:pPr>
              <w:spacing w:before="0" w:line="240" w:lineRule="auto"/>
              <w:rPr>
                <w:rFonts w:asciiTheme="majorHAnsi" w:eastAsia="Arial" w:hAnsiTheme="majorHAnsi" w:cstheme="majorHAnsi"/>
              </w:rPr>
            </w:pPr>
          </w:p>
        </w:tc>
      </w:tr>
    </w:tbl>
    <w:p w14:paraId="02ED904A" w14:textId="77777777" w:rsidR="00D9013D" w:rsidRDefault="00D9013D" w:rsidP="00D9013D">
      <w:r>
        <w:t>#End of Document</w:t>
      </w:r>
    </w:p>
    <w:p w14:paraId="4B1D889A" w14:textId="77777777" w:rsidR="007E2F97" w:rsidRPr="00E85EBB" w:rsidRDefault="007E2F97" w:rsidP="00DE6B35">
      <w:pPr>
        <w:rPr>
          <w:rFonts w:asciiTheme="majorHAnsi" w:eastAsia="Arial" w:hAnsiTheme="majorHAnsi" w:cstheme="majorHAnsi"/>
        </w:rPr>
      </w:pPr>
    </w:p>
    <w:sectPr w:rsidR="007E2F97" w:rsidRPr="00E85EBB">
      <w:footerReference w:type="default" r:id="rId7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1A19A" w14:textId="77777777" w:rsidR="00AF6CF5" w:rsidRDefault="00AF6CF5">
      <w:pPr>
        <w:spacing w:before="0" w:line="240" w:lineRule="auto"/>
      </w:pPr>
      <w:r>
        <w:separator/>
      </w:r>
    </w:p>
  </w:endnote>
  <w:endnote w:type="continuationSeparator" w:id="0">
    <w:p w14:paraId="3BB6C152" w14:textId="77777777" w:rsidR="00AF6CF5" w:rsidRDefault="00AF6CF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9AC73" w14:textId="5D9F3FD3" w:rsidR="007E2F97" w:rsidRDefault="00076B2E">
    <w:pPr>
      <w:pBdr>
        <w:top w:val="single" w:sz="4" w:space="1" w:color="000000"/>
      </w:pBdr>
      <w:tabs>
        <w:tab w:val="right" w:pos="9360"/>
      </w:tabs>
      <w:spacing w:before="0" w:after="200" w:line="240" w:lineRule="auto"/>
    </w:pPr>
    <w:r>
      <w:rPr>
        <w:rFonts w:eastAsia="Calibri" w:cs="Calibri"/>
        <w:szCs w:val="20"/>
      </w:rPr>
      <w:t xml:space="preserve">Page </w:t>
    </w:r>
    <w:r>
      <w:rPr>
        <w:rFonts w:eastAsia="Calibri" w:cs="Calibri"/>
        <w:szCs w:val="20"/>
      </w:rPr>
      <w:fldChar w:fldCharType="begin"/>
    </w:r>
    <w:r>
      <w:rPr>
        <w:rFonts w:eastAsia="Calibri" w:cs="Calibri"/>
        <w:szCs w:val="20"/>
      </w:rPr>
      <w:instrText>PAGE</w:instrText>
    </w:r>
    <w:r>
      <w:rPr>
        <w:rFonts w:eastAsia="Calibri" w:cs="Calibri"/>
        <w:szCs w:val="20"/>
      </w:rPr>
      <w:fldChar w:fldCharType="separate"/>
    </w:r>
    <w:r w:rsidR="005923B5">
      <w:rPr>
        <w:rFonts w:eastAsia="Calibri" w:cs="Calibri"/>
        <w:noProof/>
        <w:szCs w:val="20"/>
      </w:rPr>
      <w:t>2</w:t>
    </w:r>
    <w:r>
      <w:rPr>
        <w:rFonts w:eastAsia="Calibri" w:cs="Calibri"/>
        <w:szCs w:val="20"/>
      </w:rPr>
      <w:fldChar w:fldCharType="end"/>
    </w:r>
    <w:r>
      <w:rPr>
        <w:rFonts w:eastAsia="Calibri" w:cs="Calibri"/>
        <w:szCs w:val="20"/>
      </w:rPr>
      <w:t xml:space="preserve"> of </w:t>
    </w:r>
    <w:r>
      <w:rPr>
        <w:rFonts w:eastAsia="Calibri" w:cs="Calibri"/>
        <w:szCs w:val="20"/>
      </w:rPr>
      <w:fldChar w:fldCharType="begin"/>
    </w:r>
    <w:r>
      <w:rPr>
        <w:rFonts w:eastAsia="Calibri" w:cs="Calibri"/>
        <w:szCs w:val="20"/>
      </w:rPr>
      <w:instrText>NUMPAGES</w:instrText>
    </w:r>
    <w:r>
      <w:rPr>
        <w:rFonts w:eastAsia="Calibri" w:cs="Calibri"/>
        <w:szCs w:val="20"/>
      </w:rPr>
      <w:fldChar w:fldCharType="separate"/>
    </w:r>
    <w:r w:rsidR="005923B5">
      <w:rPr>
        <w:rFonts w:eastAsia="Calibri" w:cs="Calibri"/>
        <w:noProof/>
        <w:szCs w:val="20"/>
      </w:rPr>
      <w:t>3</w:t>
    </w:r>
    <w:r>
      <w:rPr>
        <w:rFonts w:eastAsia="Calibri" w:cs="Calibri"/>
        <w:szCs w:val="20"/>
      </w:rPr>
      <w:fldChar w:fldCharType="end"/>
    </w:r>
    <w:r w:rsidR="006A49E5">
      <w:rPr>
        <w:rFonts w:eastAsia="Calibri" w:cs="Calibri"/>
        <w:szCs w:val="20"/>
      </w:rPr>
      <w:t xml:space="preserve"> | PGGE (CGE2</w:t>
    </w:r>
    <w:r>
      <w:rPr>
        <w:rFonts w:eastAsia="Calibri" w:cs="Calibri"/>
        <w:szCs w:val="20"/>
      </w:rPr>
      <w:t>C</w:t>
    </w:r>
    <w:r w:rsidR="006A49E5">
      <w:rPr>
        <w:rFonts w:eastAsia="Calibri" w:cs="Calibri"/>
        <w:szCs w:val="20"/>
      </w:rPr>
      <w:t>19</w:t>
    </w:r>
    <w:r>
      <w:rPr>
        <w:rFonts w:eastAsia="Calibri" w:cs="Calibri"/>
        <w:szCs w:val="20"/>
      </w:rPr>
      <w:t xml:space="preserve">) | </w:t>
    </w:r>
    <w:r w:rsidR="0043676E">
      <w:rPr>
        <w:rFonts w:eastAsia="Calibri" w:cs="Calibri"/>
        <w:szCs w:val="20"/>
      </w:rPr>
      <w:t xml:space="preserve">Assignment </w:t>
    </w:r>
    <w:r w:rsidR="00E85EBB">
      <w:rPr>
        <w:rFonts w:eastAsia="Calibri" w:cs="Calibri"/>
        <w:szCs w:val="20"/>
      </w:rPr>
      <w:t>2</w:t>
    </w:r>
    <w:r w:rsidR="0043676E">
      <w:rPr>
        <w:rFonts w:eastAsia="Calibri" w:cs="Calibri"/>
        <w:szCs w:val="20"/>
      </w:rPr>
      <w:t xml:space="preserve">: </w:t>
    </w:r>
    <w:r w:rsidR="006A49E5">
      <w:rPr>
        <w:rFonts w:eastAsia="Calibri" w:cs="Calibri"/>
        <w:szCs w:val="20"/>
      </w:rPr>
      <w:t xml:space="preserve">Practical Assignment – </w:t>
    </w:r>
    <w:r w:rsidR="00E85EBB">
      <w:rPr>
        <w:rFonts w:eastAsia="Calibri" w:cs="Calibri"/>
        <w:szCs w:val="20"/>
      </w:rPr>
      <w:t>Presentation</w:t>
    </w:r>
    <w:r w:rsidR="006A49E5">
      <w:rPr>
        <w:rFonts w:eastAsia="Calibri" w:cs="Calibri"/>
        <w:szCs w:val="20"/>
      </w:rPr>
      <w:t xml:space="preserve"> </w:t>
    </w:r>
    <w:r>
      <w:rPr>
        <w:rFonts w:eastAsia="Calibri" w:cs="Calibri"/>
        <w:szCs w:val="20"/>
      </w:rPr>
      <w:t>(Rubric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6B7A3" w14:textId="77777777" w:rsidR="00AF6CF5" w:rsidRDefault="00AF6CF5">
      <w:pPr>
        <w:spacing w:before="0" w:line="240" w:lineRule="auto"/>
      </w:pPr>
      <w:r>
        <w:separator/>
      </w:r>
    </w:p>
  </w:footnote>
  <w:footnote w:type="continuationSeparator" w:id="0">
    <w:p w14:paraId="0924F1B2" w14:textId="77777777" w:rsidR="00AF6CF5" w:rsidRDefault="00AF6CF5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33B1B"/>
    <w:multiLevelType w:val="multilevel"/>
    <w:tmpl w:val="5DB0B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2E374A"/>
    <w:multiLevelType w:val="hybridMultilevel"/>
    <w:tmpl w:val="D7AEA5A6"/>
    <w:lvl w:ilvl="0" w:tplc="7B362D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0B2C17"/>
    <w:multiLevelType w:val="hybridMultilevel"/>
    <w:tmpl w:val="39CA847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KysDSxsDA1MTNW0lEKTi0uzszPAymwrAUAPZ4JriwAAAA="/>
  </w:docVars>
  <w:rsids>
    <w:rsidRoot w:val="007E2F97"/>
    <w:rsid w:val="00076B2E"/>
    <w:rsid w:val="00085F28"/>
    <w:rsid w:val="001F1CE5"/>
    <w:rsid w:val="00247BF6"/>
    <w:rsid w:val="0043676E"/>
    <w:rsid w:val="005923B5"/>
    <w:rsid w:val="005E4DF4"/>
    <w:rsid w:val="005F62B9"/>
    <w:rsid w:val="00635C92"/>
    <w:rsid w:val="006A49E5"/>
    <w:rsid w:val="007E2F97"/>
    <w:rsid w:val="00881C8E"/>
    <w:rsid w:val="009B20A3"/>
    <w:rsid w:val="00A405EA"/>
    <w:rsid w:val="00A80A7D"/>
    <w:rsid w:val="00AF6CF5"/>
    <w:rsid w:val="00B021B8"/>
    <w:rsid w:val="00B02C84"/>
    <w:rsid w:val="00B41DDA"/>
    <w:rsid w:val="00B45868"/>
    <w:rsid w:val="00B951B3"/>
    <w:rsid w:val="00BB4723"/>
    <w:rsid w:val="00C0208C"/>
    <w:rsid w:val="00CA16ED"/>
    <w:rsid w:val="00CA4DC6"/>
    <w:rsid w:val="00D81E44"/>
    <w:rsid w:val="00D9013D"/>
    <w:rsid w:val="00DE6B35"/>
    <w:rsid w:val="00E76BEC"/>
    <w:rsid w:val="00E85EBB"/>
    <w:rsid w:val="00F5681F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BC8DC"/>
  <w15:docId w15:val="{D8A5651B-D784-4B79-87CD-BA54B552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SG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51B3"/>
    <w:rPr>
      <w:rFonts w:ascii="Calibri" w:hAnsi="Calibri"/>
      <w:sz w:val="20"/>
    </w:rPr>
  </w:style>
  <w:style w:type="paragraph" w:styleId="Heading1">
    <w:name w:val="heading 1"/>
    <w:basedOn w:val="Normal"/>
    <w:next w:val="Normal"/>
    <w:pPr>
      <w:keepNext/>
      <w:keepLines/>
      <w:spacing w:before="240" w:line="360" w:lineRule="auto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0" w:line="360" w:lineRule="auto"/>
      <w:ind w:left="360"/>
      <w:jc w:val="both"/>
      <w:outlineLvl w:val="1"/>
    </w:pPr>
    <w:rPr>
      <w:rFonts w:ascii="Arial" w:eastAsia="Arial" w:hAnsi="Arial" w:cs="Arial"/>
      <w:b/>
      <w:color w:val="434343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9E5"/>
  </w:style>
  <w:style w:type="paragraph" w:styleId="Footer">
    <w:name w:val="footer"/>
    <w:basedOn w:val="Normal"/>
    <w:link w:val="Foot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9E5"/>
  </w:style>
  <w:style w:type="paragraph" w:styleId="ListParagraph">
    <w:name w:val="List Paragraph"/>
    <w:basedOn w:val="Normal"/>
    <w:uiPriority w:val="34"/>
    <w:qFormat/>
    <w:rsid w:val="00E85EBB"/>
    <w:pPr>
      <w:overflowPunct w:val="0"/>
      <w:autoSpaceDE w:val="0"/>
      <w:autoSpaceDN w:val="0"/>
      <w:adjustRightInd w:val="0"/>
      <w:spacing w:before="0" w:line="360" w:lineRule="auto"/>
      <w:ind w:left="720"/>
      <w:contextualSpacing/>
      <w:textAlignment w:val="baseline"/>
    </w:pPr>
    <w:rPr>
      <w:rFonts w:ascii="Palatino" w:eastAsia="Times New Roman" w:hAnsi="Palatino" w:cs="Times New Roman"/>
      <w:sz w:val="24"/>
      <w:szCs w:val="20"/>
      <w:lang w:val="en-US" w:eastAsia="en-US"/>
    </w:rPr>
  </w:style>
  <w:style w:type="table" w:styleId="TableGrid">
    <w:name w:val="Table Grid"/>
    <w:basedOn w:val="TableNormal"/>
    <w:uiPriority w:val="59"/>
    <w:rsid w:val="00E85EBB"/>
    <w:pPr>
      <w:spacing w:before="0" w:line="240" w:lineRule="auto"/>
    </w:pPr>
    <w:rPr>
      <w:rFonts w:asciiTheme="minorHAnsi" w:eastAsiaTheme="minorHAnsi" w:hAnsiTheme="minorHAnsi" w:cstheme="minorBidi"/>
      <w:lang w:val="en-SG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951B3"/>
    <w:pPr>
      <w:spacing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4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mim AKHTAR (TP)</dc:creator>
  <cp:lastModifiedBy>Shamim AKHTAR (TP)</cp:lastModifiedBy>
  <cp:revision>17</cp:revision>
  <dcterms:created xsi:type="dcterms:W3CDTF">2020-10-20T05:19:00Z</dcterms:created>
  <dcterms:modified xsi:type="dcterms:W3CDTF">2023-10-1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2:16:13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308ed8c5-ee78-4fbc-b453-151cdf0f7ba2</vt:lpwstr>
  </property>
  <property fmtid="{D5CDD505-2E9C-101B-9397-08002B2CF9AE}" pid="8" name="MSIP_Label_f69d7fc4-da81-42e5-b309-526f71322d86_ContentBits">
    <vt:lpwstr>0</vt:lpwstr>
  </property>
</Properties>
</file>